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9EFDF" w14:textId="74E9F2D8" w:rsidR="00076E7F" w:rsidRDefault="00186233" w:rsidP="00186233">
      <w:pPr>
        <w:jc w:val="center"/>
        <w:rPr>
          <w:b/>
          <w:bCs/>
          <w:color w:val="002060"/>
          <w:sz w:val="28"/>
          <w:szCs w:val="28"/>
          <w:lang w:val="fr-CA"/>
        </w:rPr>
      </w:pPr>
      <w:r w:rsidRPr="008A2B1B">
        <w:rPr>
          <w:noProof/>
        </w:rPr>
        <w:drawing>
          <wp:inline distT="0" distB="0" distL="0" distR="0" wp14:anchorId="18D72FD6" wp14:editId="7ED1F1FD">
            <wp:extent cx="6858000" cy="86779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67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E9FDB" w14:textId="5E41552D" w:rsidR="003A3A1D" w:rsidRDefault="004A33AB" w:rsidP="00FE3576">
      <w:pPr>
        <w:rPr>
          <w:sz w:val="28"/>
          <w:szCs w:val="28"/>
          <w:lang w:val="fr-CA"/>
        </w:rPr>
      </w:pPr>
      <w:r w:rsidRPr="00076E7F">
        <w:rPr>
          <w:sz w:val="28"/>
          <w:szCs w:val="28"/>
          <w:lang w:val="fr-CA"/>
        </w:rPr>
        <w:br w:type="page"/>
      </w:r>
      <w:r w:rsidR="00FE3576" w:rsidRPr="008A2B1B">
        <w:rPr>
          <w:noProof/>
        </w:rPr>
        <w:lastRenderedPageBreak/>
        <w:drawing>
          <wp:inline distT="0" distB="0" distL="0" distR="0" wp14:anchorId="0B6D77FE" wp14:editId="13D4FA06">
            <wp:extent cx="6858000" cy="30397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03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A0CE8" w14:textId="77777777" w:rsidR="00FE3576" w:rsidRPr="009E26EC" w:rsidRDefault="00FE3576" w:rsidP="00FE3576">
      <w:pPr>
        <w:rPr>
          <w:i/>
          <w:iCs/>
          <w:sz w:val="20"/>
          <w:szCs w:val="20"/>
          <w:lang w:val="fr-CA"/>
        </w:rPr>
      </w:pPr>
    </w:p>
    <w:p w14:paraId="718B9F06" w14:textId="10E418BF" w:rsidR="00691C0F" w:rsidRPr="009E26EC" w:rsidRDefault="00691C0F" w:rsidP="00691C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1996211E" w14:textId="77777777" w:rsidR="009B0AD7" w:rsidRPr="009E26EC" w:rsidRDefault="009B0AD7" w:rsidP="00691C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31F286BE" w14:textId="77777777" w:rsidR="00D81F9E" w:rsidRPr="009E26EC" w:rsidRDefault="00D81F9E" w:rsidP="00691C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14608C03" w14:textId="77777777" w:rsidR="00691C0F" w:rsidRPr="009E26EC" w:rsidRDefault="00691C0F" w:rsidP="00691C0F">
      <w:pPr>
        <w:rPr>
          <w:sz w:val="20"/>
          <w:lang w:val="fr-CA"/>
        </w:rPr>
      </w:pPr>
    </w:p>
    <w:p w14:paraId="310DE47A" w14:textId="77777777" w:rsidR="00021C69" w:rsidRPr="009E26EC" w:rsidRDefault="00021C69">
      <w:pPr>
        <w:rPr>
          <w:b/>
          <w:bCs/>
          <w:sz w:val="28"/>
          <w:szCs w:val="28"/>
          <w:lang w:val="fr-CA"/>
        </w:rPr>
      </w:pPr>
      <w:r w:rsidRPr="009E26EC">
        <w:rPr>
          <w:b/>
          <w:bCs/>
          <w:sz w:val="28"/>
          <w:szCs w:val="28"/>
          <w:lang w:val="fr-CA"/>
        </w:rPr>
        <w:br w:type="page"/>
      </w:r>
    </w:p>
    <w:p w14:paraId="5832C41C" w14:textId="58BA1132" w:rsidR="003A3A1D" w:rsidRDefault="006F3498" w:rsidP="00FA4633">
      <w:pPr>
        <w:pBdr>
          <w:left w:val="none" w:sz="0" w:space="7" w:color="000000"/>
        </w:pBdr>
        <w:rPr>
          <w:i/>
          <w:iCs/>
          <w:lang w:val="fr-CA"/>
        </w:rPr>
      </w:pPr>
      <w:r w:rsidRPr="008A2B1B">
        <w:rPr>
          <w:noProof/>
        </w:rPr>
        <w:lastRenderedPageBreak/>
        <w:drawing>
          <wp:inline distT="0" distB="0" distL="0" distR="0" wp14:anchorId="753295B6" wp14:editId="30A64C32">
            <wp:extent cx="6067425" cy="73914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425" cy="739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3569C" w14:textId="77777777" w:rsidR="006F3498" w:rsidRPr="009E26EC" w:rsidRDefault="006F3498" w:rsidP="00FA4633">
      <w:pPr>
        <w:pBdr>
          <w:left w:val="none" w:sz="0" w:space="7" w:color="000000"/>
        </w:pBdr>
        <w:rPr>
          <w:i/>
          <w:iCs/>
          <w:lang w:val="fr-CA"/>
        </w:rPr>
      </w:pPr>
    </w:p>
    <w:p w14:paraId="06F9717F" w14:textId="77777777" w:rsidR="00FA4633" w:rsidRPr="009E26EC" w:rsidRDefault="00FA4633" w:rsidP="00FA4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06289A3E" w14:textId="77777777" w:rsidR="00C212E1" w:rsidRPr="009E26EC" w:rsidRDefault="00C212E1" w:rsidP="00FA4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0E3C16EC" w14:textId="77777777" w:rsidR="009B0AD7" w:rsidRPr="009E26EC" w:rsidRDefault="009B0AD7" w:rsidP="00FA4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6DAB5AB8" w14:textId="77777777" w:rsidR="00266560" w:rsidRPr="009E26EC" w:rsidRDefault="00266560">
      <w:pPr>
        <w:rPr>
          <w:b/>
          <w:bCs/>
          <w:color w:val="002060"/>
          <w:sz w:val="28"/>
          <w:szCs w:val="28"/>
          <w:lang w:val="fr-CA"/>
        </w:rPr>
      </w:pPr>
      <w:r w:rsidRPr="009E26EC">
        <w:rPr>
          <w:b/>
          <w:bCs/>
          <w:color w:val="002060"/>
          <w:sz w:val="28"/>
          <w:szCs w:val="28"/>
          <w:lang w:val="fr-CA"/>
        </w:rPr>
        <w:br w:type="page"/>
      </w:r>
    </w:p>
    <w:p w14:paraId="4DCFA65F" w14:textId="19BD44C8" w:rsidR="00AE7F41" w:rsidRPr="00AE7F41" w:rsidRDefault="0005209E" w:rsidP="0005209E">
      <w:pPr>
        <w:pStyle w:val="ListParagraph"/>
        <w:pBdr>
          <w:top w:val="none" w:sz="0" w:space="0" w:color="000000"/>
          <w:left w:val="none" w:sz="0" w:space="7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120" w:line="240" w:lineRule="auto"/>
        <w:ind w:left="0"/>
        <w:contextualSpacing w:val="0"/>
        <w:rPr>
          <w:rFonts w:asciiTheme="minorHAnsi" w:hAnsiTheme="minorHAnsi" w:cstheme="minorHAnsi"/>
          <w:iCs/>
          <w:lang w:val="fr-CA"/>
        </w:rPr>
      </w:pPr>
      <w:r w:rsidRPr="00374BD2">
        <w:rPr>
          <w:noProof/>
        </w:rPr>
        <w:lastRenderedPageBreak/>
        <w:drawing>
          <wp:inline distT="0" distB="0" distL="0" distR="0" wp14:anchorId="0D047078" wp14:editId="1089620F">
            <wp:extent cx="6858000" cy="88976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89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45C7F" w14:textId="6C68ED77" w:rsidR="003A3A1D" w:rsidRPr="009E26EC" w:rsidRDefault="007529B9" w:rsidP="00266560">
      <w:pPr>
        <w:pBdr>
          <w:left w:val="none" w:sz="0" w:space="7" w:color="000000"/>
        </w:pBdr>
        <w:rPr>
          <w:i/>
          <w:iCs/>
          <w:sz w:val="20"/>
          <w:szCs w:val="20"/>
          <w:lang w:val="fr-CA"/>
        </w:rPr>
      </w:pPr>
      <w:r>
        <w:rPr>
          <w:i/>
          <w:iCs/>
          <w:noProof/>
          <w:sz w:val="20"/>
          <w:szCs w:val="20"/>
          <w:lang w:val="fr-CA"/>
        </w:rPr>
        <w:lastRenderedPageBreak/>
        <w:drawing>
          <wp:inline distT="0" distB="0" distL="0" distR="0" wp14:anchorId="54B1F6F4" wp14:editId="763F1080">
            <wp:extent cx="6066155" cy="4083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155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9FF261" w14:textId="77777777" w:rsidR="00266560" w:rsidRPr="009E26EC" w:rsidRDefault="00266560" w:rsidP="00266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2D09DB1A" w14:textId="77777777" w:rsidR="000061E8" w:rsidRPr="009E26EC" w:rsidRDefault="000061E8" w:rsidP="00266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2347885E" w14:textId="77777777" w:rsidR="00266560" w:rsidRPr="009E26EC" w:rsidRDefault="00266560" w:rsidP="00266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3E9CA01F" w14:textId="49961EC9" w:rsidR="001E384D" w:rsidRPr="009E26EC" w:rsidRDefault="001E384D">
      <w:pPr>
        <w:rPr>
          <w:lang w:val="fr-CA"/>
        </w:rPr>
      </w:pPr>
      <w:r w:rsidRPr="009E26EC">
        <w:rPr>
          <w:lang w:val="fr-CA"/>
        </w:rPr>
        <w:br w:type="page"/>
      </w:r>
    </w:p>
    <w:p w14:paraId="32A378BF" w14:textId="3BC6C1CE" w:rsidR="003A3A1D" w:rsidRDefault="00EF0B69" w:rsidP="001E384D">
      <w:pPr>
        <w:pBdr>
          <w:left w:val="none" w:sz="0" w:space="7" w:color="000000"/>
        </w:pBdr>
        <w:rPr>
          <w:i/>
          <w:iCs/>
          <w:sz w:val="20"/>
          <w:szCs w:val="20"/>
          <w:lang w:val="fr-CA"/>
        </w:rPr>
      </w:pPr>
      <w:r>
        <w:rPr>
          <w:i/>
          <w:iCs/>
          <w:noProof/>
          <w:sz w:val="20"/>
          <w:szCs w:val="20"/>
          <w:lang w:val="fr-CA"/>
        </w:rPr>
        <w:lastRenderedPageBreak/>
        <w:drawing>
          <wp:inline distT="0" distB="0" distL="0" distR="0" wp14:anchorId="09A8E9C3" wp14:editId="69249721">
            <wp:extent cx="6858635" cy="74009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635" cy="7400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D4D8DD" w14:textId="77777777" w:rsidR="00EF0B69" w:rsidRPr="009E26EC" w:rsidRDefault="00EF0B69" w:rsidP="001E384D">
      <w:pPr>
        <w:pBdr>
          <w:left w:val="none" w:sz="0" w:space="7" w:color="000000"/>
        </w:pBdr>
        <w:rPr>
          <w:i/>
          <w:iCs/>
          <w:sz w:val="20"/>
          <w:szCs w:val="20"/>
          <w:lang w:val="fr-CA"/>
        </w:rPr>
      </w:pPr>
    </w:p>
    <w:p w14:paraId="2CD47809" w14:textId="77777777" w:rsidR="001E384D" w:rsidRPr="009E26EC" w:rsidRDefault="001E384D" w:rsidP="001E38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74C80506" w14:textId="77777777" w:rsidR="001C3DD5" w:rsidRPr="009E26EC" w:rsidRDefault="001C3DD5" w:rsidP="001E38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6E0DADBC" w14:textId="77777777" w:rsidR="001E384D" w:rsidRPr="009E26EC" w:rsidRDefault="001E384D" w:rsidP="001E38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209B6E44" w14:textId="119073E0" w:rsidR="00EF0B69" w:rsidRDefault="00EF0B69">
      <w:pPr>
        <w:rPr>
          <w:b/>
          <w:bCs/>
          <w:color w:val="002060"/>
          <w:sz w:val="28"/>
          <w:szCs w:val="28"/>
          <w:lang w:val="fr-CA"/>
        </w:rPr>
      </w:pPr>
    </w:p>
    <w:p w14:paraId="67EBDD37" w14:textId="58A0381F" w:rsidR="00B07FB0" w:rsidRPr="00DF71A7" w:rsidRDefault="00F9738E" w:rsidP="00F9738E">
      <w:pPr>
        <w:pStyle w:val="BodyA"/>
        <w:spacing w:after="0" w:line="240" w:lineRule="auto"/>
        <w:rPr>
          <w:rFonts w:asciiTheme="minorHAnsi" w:hAnsiTheme="minorHAnsi" w:cstheme="minorHAnsi"/>
          <w:i/>
          <w:iCs/>
          <w:color w:val="000000" w:themeColor="text1"/>
          <w:sz w:val="20"/>
          <w:szCs w:val="20"/>
          <w:lang w:val="fr-CA"/>
        </w:rPr>
      </w:pPr>
      <w:r>
        <w:rPr>
          <w:rFonts w:asciiTheme="minorHAnsi" w:hAnsiTheme="minorHAnsi" w:cstheme="minorHAnsi"/>
          <w:i/>
          <w:iCs/>
          <w:noProof/>
          <w:color w:val="000000" w:themeColor="text1"/>
          <w:sz w:val="20"/>
          <w:szCs w:val="20"/>
          <w:lang w:val="fr-CA"/>
        </w:rPr>
        <w:drawing>
          <wp:inline distT="0" distB="0" distL="0" distR="0" wp14:anchorId="41CE1F69" wp14:editId="4C28E9DA">
            <wp:extent cx="6858635" cy="33407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635" cy="3340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0B7216" w14:textId="77777777" w:rsidR="00BF490C" w:rsidRDefault="00BF490C" w:rsidP="007759E9">
      <w:pPr>
        <w:pBdr>
          <w:left w:val="none" w:sz="0" w:space="7" w:color="000000"/>
        </w:pBdr>
        <w:rPr>
          <w:i/>
          <w:iCs/>
          <w:sz w:val="20"/>
          <w:szCs w:val="20"/>
          <w:lang w:val="fr-CA"/>
        </w:rPr>
      </w:pPr>
    </w:p>
    <w:p w14:paraId="1F009815" w14:textId="77777777" w:rsidR="001B6559" w:rsidRPr="009E26EC" w:rsidRDefault="001B6559" w:rsidP="007759E9">
      <w:pPr>
        <w:pBdr>
          <w:left w:val="none" w:sz="0" w:space="7" w:color="000000"/>
        </w:pBdr>
        <w:rPr>
          <w:i/>
          <w:iCs/>
          <w:sz w:val="20"/>
          <w:szCs w:val="20"/>
          <w:lang w:val="fr-CA"/>
        </w:rPr>
      </w:pPr>
    </w:p>
    <w:p w14:paraId="3D4EB183" w14:textId="72E147CD" w:rsidR="007759E9" w:rsidRPr="009E26EC" w:rsidRDefault="007759E9" w:rsidP="007759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7F1F2A76" w14:textId="77777777" w:rsidR="00AA0D36" w:rsidRPr="009E26EC" w:rsidRDefault="00AA0D36" w:rsidP="007759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478C889F" w14:textId="77777777" w:rsidR="003A3A1D" w:rsidRPr="009E26EC" w:rsidRDefault="003A3A1D" w:rsidP="007759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16740959" w14:textId="77777777" w:rsidR="00A87C96" w:rsidRPr="009E26EC" w:rsidRDefault="00A87C96">
      <w:pPr>
        <w:rPr>
          <w:b/>
          <w:bCs/>
          <w:color w:val="002060"/>
          <w:sz w:val="28"/>
          <w:szCs w:val="28"/>
          <w:lang w:val="fr-CA"/>
        </w:rPr>
      </w:pPr>
      <w:r w:rsidRPr="009E26EC">
        <w:rPr>
          <w:b/>
          <w:bCs/>
          <w:color w:val="002060"/>
          <w:sz w:val="28"/>
          <w:szCs w:val="28"/>
          <w:lang w:val="fr-CA"/>
        </w:rPr>
        <w:br w:type="page"/>
      </w:r>
    </w:p>
    <w:p w14:paraId="05760F17" w14:textId="1BAE9867" w:rsidR="006A3F4C" w:rsidRPr="009E26EC" w:rsidRDefault="00E670A0" w:rsidP="00E670A0">
      <w:pPr>
        <w:pStyle w:val="ListParagraph"/>
        <w:pBdr>
          <w:left w:val="none" w:sz="0" w:space="7" w:color="000000"/>
        </w:pBdr>
        <w:spacing w:after="120" w:line="240" w:lineRule="auto"/>
        <w:ind w:left="0"/>
        <w:contextualSpacing w:val="0"/>
        <w:rPr>
          <w:i/>
          <w:iCs/>
          <w:sz w:val="20"/>
          <w:szCs w:val="20"/>
          <w:lang w:val="fr-CA"/>
        </w:rPr>
      </w:pPr>
      <w:r>
        <w:rPr>
          <w:i/>
          <w:iCs/>
          <w:noProof/>
          <w:sz w:val="20"/>
          <w:szCs w:val="20"/>
          <w:lang w:val="fr-CA"/>
        </w:rPr>
        <w:drawing>
          <wp:inline distT="0" distB="0" distL="0" distR="0" wp14:anchorId="23650696" wp14:editId="7CC138D7">
            <wp:extent cx="6858635" cy="62852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635" cy="628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5E0387" w14:textId="15BA18A1" w:rsidR="003F7740" w:rsidRPr="009E26EC" w:rsidRDefault="003F7740" w:rsidP="00626CCB">
      <w:pPr>
        <w:pBdr>
          <w:left w:val="none" w:sz="0" w:space="7" w:color="000000"/>
        </w:pBdr>
        <w:spacing w:after="120" w:line="240" w:lineRule="auto"/>
        <w:ind w:left="284" w:hanging="284"/>
        <w:rPr>
          <w:sz w:val="20"/>
          <w:szCs w:val="20"/>
          <w:lang w:val="fr-CA"/>
        </w:rPr>
      </w:pPr>
    </w:p>
    <w:p w14:paraId="1F4F9003" w14:textId="77777777" w:rsidR="003F7740" w:rsidRPr="009E26EC" w:rsidRDefault="003F7740" w:rsidP="004B04B1">
      <w:pPr>
        <w:pBdr>
          <w:left w:val="none" w:sz="0" w:space="7" w:color="000000"/>
        </w:pBdr>
        <w:rPr>
          <w:sz w:val="20"/>
          <w:szCs w:val="20"/>
          <w:lang w:val="fr-CA"/>
        </w:rPr>
      </w:pPr>
    </w:p>
    <w:p w14:paraId="64069A9E" w14:textId="77777777" w:rsidR="004B04B1" w:rsidRPr="009E26EC" w:rsidRDefault="004B04B1" w:rsidP="004B0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512AFC37" w14:textId="77777777" w:rsidR="00D50AA0" w:rsidRPr="009E26EC" w:rsidRDefault="00D50AA0" w:rsidP="004B0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6C667D48" w14:textId="77777777" w:rsidR="004B04B1" w:rsidRPr="009E26EC" w:rsidRDefault="004B04B1" w:rsidP="004B04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32E123D9" w14:textId="27374A2A" w:rsidR="00B44869" w:rsidRPr="009E26EC" w:rsidRDefault="00B44869">
      <w:pPr>
        <w:rPr>
          <w:sz w:val="20"/>
          <w:lang w:val="fr-CA"/>
        </w:rPr>
      </w:pPr>
      <w:r w:rsidRPr="009E26EC">
        <w:rPr>
          <w:sz w:val="20"/>
          <w:lang w:val="fr-CA"/>
        </w:rPr>
        <w:br w:type="page"/>
      </w:r>
    </w:p>
    <w:p w14:paraId="119CCCAD" w14:textId="148AF1EA" w:rsidR="009559F0" w:rsidRPr="009E26EC" w:rsidRDefault="00CC3600" w:rsidP="009559F0">
      <w:pPr>
        <w:pBdr>
          <w:left w:val="none" w:sz="0" w:space="7" w:color="000000"/>
        </w:pBdr>
        <w:spacing w:after="120" w:line="240" w:lineRule="auto"/>
        <w:rPr>
          <w:i/>
          <w:iCs/>
          <w:sz w:val="20"/>
          <w:szCs w:val="20"/>
          <w:lang w:val="fr-CA"/>
        </w:rPr>
      </w:pPr>
      <w:r>
        <w:rPr>
          <w:i/>
          <w:iCs/>
          <w:noProof/>
          <w:sz w:val="20"/>
          <w:szCs w:val="20"/>
          <w:lang w:val="fr-CA"/>
        </w:rPr>
        <w:drawing>
          <wp:inline distT="0" distB="0" distL="0" distR="0" wp14:anchorId="448C9167" wp14:editId="6B90293D">
            <wp:extent cx="6858635" cy="44380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635" cy="443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084025" w14:textId="7B959209" w:rsidR="00CE1A62" w:rsidRPr="009E26EC" w:rsidRDefault="00CE1A62" w:rsidP="00626CCB">
      <w:pPr>
        <w:pStyle w:val="ListParagraph"/>
        <w:spacing w:after="120" w:line="240" w:lineRule="auto"/>
        <w:ind w:left="284"/>
        <w:contextualSpacing w:val="0"/>
        <w:rPr>
          <w:lang w:val="fr-CA"/>
        </w:rPr>
      </w:pPr>
    </w:p>
    <w:p w14:paraId="32F10DB5" w14:textId="77777777" w:rsidR="00B44869" w:rsidRPr="009E26EC" w:rsidRDefault="00B44869" w:rsidP="00B448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274BADFF" w14:textId="77777777" w:rsidR="003248A4" w:rsidRPr="009E26EC" w:rsidRDefault="003248A4" w:rsidP="00B448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0660528D" w14:textId="77777777" w:rsidR="00B44869" w:rsidRPr="009E26EC" w:rsidRDefault="00B44869" w:rsidP="00B448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24B73D10" w14:textId="77777777" w:rsidR="00C47802" w:rsidRPr="009E26EC" w:rsidRDefault="00C47802">
      <w:pPr>
        <w:rPr>
          <w:b/>
          <w:bCs/>
          <w:color w:val="002060"/>
          <w:sz w:val="28"/>
          <w:szCs w:val="28"/>
          <w:lang w:val="fr-CA"/>
        </w:rPr>
      </w:pPr>
      <w:r w:rsidRPr="009E26EC">
        <w:rPr>
          <w:b/>
          <w:bCs/>
          <w:color w:val="002060"/>
          <w:sz w:val="28"/>
          <w:szCs w:val="28"/>
          <w:lang w:val="fr-CA"/>
        </w:rPr>
        <w:br w:type="page"/>
      </w:r>
    </w:p>
    <w:p w14:paraId="0D94D412" w14:textId="01693549" w:rsidR="001B2F17" w:rsidRDefault="001B2F17">
      <w:pPr>
        <w:rPr>
          <w:b/>
          <w:bCs/>
          <w:color w:val="002060"/>
          <w:sz w:val="28"/>
          <w:szCs w:val="28"/>
          <w:lang w:val="fr-CA"/>
        </w:rPr>
      </w:pPr>
      <w:r>
        <w:rPr>
          <w:b/>
          <w:bCs/>
          <w:noProof/>
          <w:color w:val="002060"/>
          <w:sz w:val="28"/>
          <w:szCs w:val="28"/>
          <w:lang w:val="fr-CA"/>
        </w:rPr>
        <w:drawing>
          <wp:inline distT="0" distB="0" distL="0" distR="0" wp14:anchorId="29528C88" wp14:editId="76143CB0">
            <wp:extent cx="6858635" cy="875474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635" cy="8754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A14866" w14:textId="12D9225E" w:rsidR="00F95D88" w:rsidRPr="009E26EC" w:rsidRDefault="00EF3A6B" w:rsidP="007D3D24">
      <w:pPr>
        <w:pBdr>
          <w:left w:val="none" w:sz="0" w:space="7" w:color="000000"/>
        </w:pBdr>
        <w:rPr>
          <w:i/>
          <w:iCs/>
          <w:sz w:val="20"/>
          <w:szCs w:val="20"/>
          <w:lang w:val="fr-CA"/>
        </w:rPr>
      </w:pPr>
      <w:r>
        <w:rPr>
          <w:i/>
          <w:iCs/>
          <w:noProof/>
          <w:sz w:val="20"/>
          <w:szCs w:val="20"/>
          <w:lang w:val="fr-CA"/>
        </w:rPr>
        <w:drawing>
          <wp:inline distT="0" distB="0" distL="0" distR="0" wp14:anchorId="33E9DC01" wp14:editId="47654371">
            <wp:extent cx="6858635" cy="4692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63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45F40B" w14:textId="77777777" w:rsidR="00437CE8" w:rsidRPr="009E26EC" w:rsidRDefault="00437CE8" w:rsidP="007D3D24">
      <w:pPr>
        <w:pBdr>
          <w:left w:val="none" w:sz="0" w:space="7" w:color="000000"/>
        </w:pBdr>
        <w:rPr>
          <w:i/>
          <w:iCs/>
          <w:sz w:val="20"/>
          <w:szCs w:val="20"/>
          <w:lang w:val="fr-CA"/>
        </w:rPr>
      </w:pPr>
    </w:p>
    <w:p w14:paraId="7FEFF39F" w14:textId="77777777" w:rsidR="007D3D24" w:rsidRPr="009E26EC" w:rsidRDefault="007D3D24" w:rsidP="007D3D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33622A7A" w14:textId="77777777" w:rsidR="007D3D24" w:rsidRPr="009E26EC" w:rsidRDefault="007D3D24" w:rsidP="007D3D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1C9A6A5B" w14:textId="77777777" w:rsidR="00706BA2" w:rsidRPr="009E26EC" w:rsidRDefault="00706BA2" w:rsidP="007D3D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" w:color="auto"/>
        </w:pBdr>
        <w:rPr>
          <w:bCs/>
          <w:sz w:val="20"/>
          <w:lang w:val="fr-CA"/>
        </w:rPr>
      </w:pPr>
    </w:p>
    <w:p w14:paraId="58044CC8" w14:textId="77777777" w:rsidR="007D3D24" w:rsidRPr="009E26EC" w:rsidRDefault="007D3D24" w:rsidP="007D3D24">
      <w:pPr>
        <w:rPr>
          <w:sz w:val="20"/>
          <w:lang w:val="fr-CA"/>
        </w:rPr>
      </w:pPr>
    </w:p>
    <w:p w14:paraId="7F1E7A5C" w14:textId="4084295A" w:rsidR="000B7D67" w:rsidRPr="009E26EC" w:rsidRDefault="000B7D67" w:rsidP="00C4355F">
      <w:pPr>
        <w:rPr>
          <w:sz w:val="20"/>
          <w:lang w:val="fr-CA"/>
        </w:rPr>
      </w:pPr>
    </w:p>
    <w:sectPr w:rsidR="000B7D67" w:rsidRPr="009E26EC" w:rsidSect="00B9121E">
      <w:footerReference w:type="default" r:id="rId21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00872" w14:textId="77777777" w:rsidR="007638E1" w:rsidRDefault="007638E1" w:rsidP="004B2286">
      <w:pPr>
        <w:spacing w:after="0" w:line="240" w:lineRule="auto"/>
      </w:pPr>
      <w:r>
        <w:separator/>
      </w:r>
    </w:p>
  </w:endnote>
  <w:endnote w:type="continuationSeparator" w:id="0">
    <w:p w14:paraId="02B8C984" w14:textId="77777777" w:rsidR="007638E1" w:rsidRDefault="007638E1" w:rsidP="004B2286">
      <w:pPr>
        <w:spacing w:after="0" w:line="240" w:lineRule="auto"/>
      </w:pPr>
      <w:r>
        <w:continuationSeparator/>
      </w:r>
    </w:p>
  </w:endnote>
  <w:endnote w:type="continuationNotice" w:id="1">
    <w:p w14:paraId="4E001523" w14:textId="77777777" w:rsidR="007638E1" w:rsidRDefault="007638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9E1B9" w14:textId="20EAA248" w:rsidR="004B2286" w:rsidRPr="00076E7F" w:rsidRDefault="00090437">
    <w:pPr>
      <w:pStyle w:val="Footer"/>
      <w:rPr>
        <w:lang w:val="fr-CA"/>
      </w:rPr>
    </w:pPr>
    <w:r w:rsidRPr="00626CCB">
      <w:rPr>
        <w:rFonts w:asciiTheme="minorHAnsi" w:eastAsiaTheme="majorEastAsia" w:hAnsiTheme="minorHAnsi" w:cstheme="minorHAnsi"/>
      </w:rPr>
      <w:t xml:space="preserve">p. </w:t>
    </w:r>
    <w:r w:rsidRPr="00076E7F">
      <w:rPr>
        <w:rFonts w:asciiTheme="minorHAnsi" w:eastAsiaTheme="minorEastAsia" w:hAnsiTheme="minorHAnsi" w:cstheme="minorHAnsi"/>
        <w:lang w:val="fr-CA"/>
      </w:rPr>
      <w:fldChar w:fldCharType="begin"/>
    </w:r>
    <w:r w:rsidRPr="00076E7F">
      <w:rPr>
        <w:rFonts w:asciiTheme="minorHAnsi" w:hAnsiTheme="minorHAnsi" w:cstheme="minorHAnsi"/>
        <w:lang w:val="fr-CA"/>
      </w:rPr>
      <w:instrText xml:space="preserve"> PAGE    \* MERGEFORMAT </w:instrText>
    </w:r>
    <w:r w:rsidRPr="00076E7F">
      <w:rPr>
        <w:rFonts w:asciiTheme="minorHAnsi" w:eastAsiaTheme="minorEastAsia" w:hAnsiTheme="minorHAnsi" w:cstheme="minorHAnsi"/>
        <w:lang w:val="fr-CA"/>
      </w:rPr>
      <w:fldChar w:fldCharType="separate"/>
    </w:r>
    <w:r w:rsidRPr="00076E7F">
      <w:rPr>
        <w:rFonts w:asciiTheme="minorHAnsi" w:eastAsiaTheme="majorEastAsia" w:hAnsiTheme="minorHAnsi" w:cstheme="minorHAnsi"/>
        <w:lang w:val="fr-CA"/>
      </w:rPr>
      <w:t>1</w:t>
    </w:r>
    <w:r w:rsidRPr="00076E7F">
      <w:rPr>
        <w:rFonts w:asciiTheme="minorHAnsi" w:eastAsiaTheme="majorEastAsia" w:hAnsiTheme="minorHAnsi" w:cstheme="minorHAnsi"/>
        <w:lang w:val="fr-CA"/>
      </w:rPr>
      <w:fldChar w:fldCharType="end"/>
    </w:r>
    <w:r w:rsidR="004B2286" w:rsidRPr="00076E7F">
      <w:rPr>
        <w:lang w:val="fr-CA"/>
      </w:rPr>
      <w:ptab w:relativeTo="margin" w:alignment="center" w:leader="none"/>
    </w:r>
    <w:r w:rsidR="004D78F1" w:rsidRPr="00076E7F">
      <w:rPr>
        <w:lang w:val="fr-CA"/>
      </w:rPr>
      <w:t>8</w:t>
    </w:r>
    <w:r w:rsidR="00045C77" w:rsidRPr="00076E7F">
      <w:rPr>
        <w:lang w:val="fr-CA"/>
      </w:rPr>
      <w:t xml:space="preserve"> </w:t>
    </w:r>
    <w:r w:rsidR="00D40E86" w:rsidRPr="00076E7F">
      <w:rPr>
        <w:lang w:val="fr-CA"/>
      </w:rPr>
      <w:t>questions d’évaluation</w:t>
    </w:r>
    <w:r w:rsidR="004B2286" w:rsidRPr="00076E7F">
      <w:rPr>
        <w:lang w:val="fr-CA"/>
      </w:rPr>
      <w:ptab w:relativeTo="margin" w:alignment="right" w:leader="none"/>
    </w:r>
    <w:r w:rsidRPr="00076E7F">
      <w:rPr>
        <w:lang w:val="fr-CA"/>
      </w:rPr>
      <w:t>R</w:t>
    </w:r>
    <w:r w:rsidR="00D40E86" w:rsidRPr="00076E7F">
      <w:rPr>
        <w:lang w:val="fr-CA"/>
      </w:rPr>
      <w:t>é</w:t>
    </w:r>
    <w:r w:rsidRPr="00076E7F">
      <w:rPr>
        <w:lang w:val="fr-CA"/>
      </w:rPr>
      <w:t xml:space="preserve">v. 1.0 </w:t>
    </w:r>
    <w:r w:rsidR="009F237A" w:rsidRPr="00076E7F">
      <w:rPr>
        <w:lang w:val="fr-CA"/>
      </w:rPr>
      <w:t>2022-10-</w:t>
    </w:r>
    <w:r w:rsidR="00431B10" w:rsidRPr="00076E7F">
      <w:rPr>
        <w:lang w:val="fr-CA"/>
      </w:rPr>
      <w:t>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A3F23" w14:textId="77777777" w:rsidR="007638E1" w:rsidRDefault="007638E1" w:rsidP="004B2286">
      <w:pPr>
        <w:spacing w:after="0" w:line="240" w:lineRule="auto"/>
      </w:pPr>
      <w:r>
        <w:separator/>
      </w:r>
    </w:p>
  </w:footnote>
  <w:footnote w:type="continuationSeparator" w:id="0">
    <w:p w14:paraId="09BF54AD" w14:textId="77777777" w:rsidR="007638E1" w:rsidRDefault="007638E1" w:rsidP="004B2286">
      <w:pPr>
        <w:spacing w:after="0" w:line="240" w:lineRule="auto"/>
      </w:pPr>
      <w:r>
        <w:continuationSeparator/>
      </w:r>
    </w:p>
  </w:footnote>
  <w:footnote w:type="continuationNotice" w:id="1">
    <w:p w14:paraId="49D901E8" w14:textId="77777777" w:rsidR="007638E1" w:rsidRDefault="007638E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34B6"/>
    <w:multiLevelType w:val="hybridMultilevel"/>
    <w:tmpl w:val="FEEAF1B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2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1C6316C"/>
    <w:multiLevelType w:val="hybridMultilevel"/>
    <w:tmpl w:val="827654B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94CE7"/>
    <w:multiLevelType w:val="hybridMultilevel"/>
    <w:tmpl w:val="EB606AB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47E89"/>
    <w:multiLevelType w:val="hybridMultilevel"/>
    <w:tmpl w:val="3750744E"/>
    <w:lvl w:ilvl="0" w:tplc="0C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BC408AC"/>
    <w:multiLevelType w:val="hybridMultilevel"/>
    <w:tmpl w:val="EE4A39F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D93B23"/>
    <w:multiLevelType w:val="hybridMultilevel"/>
    <w:tmpl w:val="D08CFF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B516FB"/>
    <w:multiLevelType w:val="hybridMultilevel"/>
    <w:tmpl w:val="CEF06D9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F74468"/>
    <w:multiLevelType w:val="hybridMultilevel"/>
    <w:tmpl w:val="23CE1706"/>
    <w:lvl w:ilvl="0" w:tplc="B6486FE6">
      <w:numFmt w:val="bullet"/>
      <w:lvlText w:val="—"/>
      <w:lvlJc w:val="left"/>
      <w:pPr>
        <w:ind w:left="1361" w:hanging="360"/>
      </w:pPr>
      <w:rPr>
        <w:rFonts w:ascii="Calibri" w:eastAsia="Arial Unicode MS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2081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01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21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241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961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681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01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21" w:hanging="360"/>
      </w:pPr>
      <w:rPr>
        <w:rFonts w:ascii="Wingdings" w:hAnsi="Wingdings" w:hint="default"/>
      </w:rPr>
    </w:lvl>
  </w:abstractNum>
  <w:abstractNum w:abstractNumId="8" w15:restartNumberingAfterBreak="0">
    <w:nsid w:val="1089080A"/>
    <w:multiLevelType w:val="hybridMultilevel"/>
    <w:tmpl w:val="65B2C52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F323AD"/>
    <w:multiLevelType w:val="hybridMultilevel"/>
    <w:tmpl w:val="9A2639D0"/>
    <w:lvl w:ilvl="0" w:tplc="0C0C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CEC350C"/>
    <w:multiLevelType w:val="hybridMultilevel"/>
    <w:tmpl w:val="DA80F9EE"/>
    <w:lvl w:ilvl="0" w:tplc="42C618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7C3CAD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3AF8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4C81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D4CB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5A7E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142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5057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E35F6"/>
    <w:multiLevelType w:val="hybridMultilevel"/>
    <w:tmpl w:val="50D0D55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2360BA"/>
    <w:multiLevelType w:val="hybridMultilevel"/>
    <w:tmpl w:val="E1249E1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BA5C01"/>
    <w:multiLevelType w:val="hybridMultilevel"/>
    <w:tmpl w:val="A4A02A3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D5558"/>
    <w:multiLevelType w:val="hybridMultilevel"/>
    <w:tmpl w:val="9D5C4256"/>
    <w:lvl w:ilvl="0" w:tplc="0C0C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4ED19DD"/>
    <w:multiLevelType w:val="hybridMultilevel"/>
    <w:tmpl w:val="CD6E92D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64408EC"/>
    <w:multiLevelType w:val="hybridMultilevel"/>
    <w:tmpl w:val="04C4509A"/>
    <w:lvl w:ilvl="0" w:tplc="0C0C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379348DA"/>
    <w:multiLevelType w:val="hybridMultilevel"/>
    <w:tmpl w:val="4886A2B2"/>
    <w:lvl w:ilvl="0" w:tplc="0C0C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39DB51EB"/>
    <w:multiLevelType w:val="hybridMultilevel"/>
    <w:tmpl w:val="943685FE"/>
    <w:lvl w:ilvl="0" w:tplc="0C0C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E7E15C2"/>
    <w:multiLevelType w:val="hybridMultilevel"/>
    <w:tmpl w:val="52A2866C"/>
    <w:lvl w:ilvl="0" w:tplc="0C0C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40FF3466"/>
    <w:multiLevelType w:val="multilevel"/>
    <w:tmpl w:val="E3781F42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lowerLetter"/>
      <w:pStyle w:val="Heading2"/>
      <w:lvlText w:val="%2)"/>
      <w:lvlJc w:val="left"/>
      <w:pPr>
        <w:ind w:left="1440" w:hanging="360"/>
      </w:pPr>
    </w:lvl>
    <w:lvl w:ilvl="2">
      <w:start w:val="1"/>
      <w:numFmt w:val="lowerRoman"/>
      <w:pStyle w:val="Heading3"/>
      <w:lvlText w:val="%3."/>
      <w:lvlJc w:val="right"/>
      <w:pPr>
        <w:ind w:left="2160" w:hanging="180"/>
      </w:pPr>
    </w:lvl>
    <w:lvl w:ilvl="3">
      <w:start w:val="1"/>
      <w:numFmt w:val="decimal"/>
      <w:pStyle w:val="Heading4"/>
      <w:lvlText w:val="%4."/>
      <w:lvlJc w:val="left"/>
      <w:pPr>
        <w:ind w:left="2880" w:hanging="360"/>
      </w:pPr>
    </w:lvl>
    <w:lvl w:ilvl="4">
      <w:start w:val="1"/>
      <w:numFmt w:val="lowerLetter"/>
      <w:pStyle w:val="Heading5"/>
      <w:lvlText w:val="%5."/>
      <w:lvlJc w:val="left"/>
      <w:pPr>
        <w:ind w:left="3600" w:hanging="360"/>
      </w:pPr>
    </w:lvl>
    <w:lvl w:ilvl="5">
      <w:start w:val="1"/>
      <w:numFmt w:val="lowerRoman"/>
      <w:pStyle w:val="Heading6"/>
      <w:lvlText w:val="%6."/>
      <w:lvlJc w:val="right"/>
      <w:pPr>
        <w:ind w:left="4320" w:hanging="180"/>
      </w:pPr>
    </w:lvl>
    <w:lvl w:ilvl="6">
      <w:start w:val="1"/>
      <w:numFmt w:val="decimal"/>
      <w:pStyle w:val="Heading7"/>
      <w:lvlText w:val="%7."/>
      <w:lvlJc w:val="left"/>
      <w:pPr>
        <w:ind w:left="5040" w:hanging="360"/>
      </w:pPr>
    </w:lvl>
    <w:lvl w:ilvl="7">
      <w:start w:val="1"/>
      <w:numFmt w:val="lowerLetter"/>
      <w:pStyle w:val="Heading8"/>
      <w:lvlText w:val="%8."/>
      <w:lvlJc w:val="left"/>
      <w:pPr>
        <w:ind w:left="5760" w:hanging="360"/>
      </w:pPr>
    </w:lvl>
    <w:lvl w:ilvl="8">
      <w:start w:val="1"/>
      <w:numFmt w:val="lowerRoman"/>
      <w:pStyle w:val="Heading9"/>
      <w:lvlText w:val="%9."/>
      <w:lvlJc w:val="right"/>
      <w:pPr>
        <w:ind w:left="6480" w:hanging="180"/>
      </w:pPr>
    </w:lvl>
  </w:abstractNum>
  <w:abstractNum w:abstractNumId="21" w15:restartNumberingAfterBreak="0">
    <w:nsid w:val="42DF210C"/>
    <w:multiLevelType w:val="hybridMultilevel"/>
    <w:tmpl w:val="FDAC5F5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920229"/>
    <w:multiLevelType w:val="hybridMultilevel"/>
    <w:tmpl w:val="EC02AF76"/>
    <w:lvl w:ilvl="0" w:tplc="0C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4D52F19"/>
    <w:multiLevelType w:val="hybridMultilevel"/>
    <w:tmpl w:val="32683FA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3445B0"/>
    <w:multiLevelType w:val="hybridMultilevel"/>
    <w:tmpl w:val="46D02A0A"/>
    <w:lvl w:ilvl="0" w:tplc="10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5" w15:restartNumberingAfterBreak="0">
    <w:nsid w:val="5BE943BC"/>
    <w:multiLevelType w:val="hybridMultilevel"/>
    <w:tmpl w:val="B316D842"/>
    <w:lvl w:ilvl="0" w:tplc="0C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2F3050"/>
    <w:multiLevelType w:val="hybridMultilevel"/>
    <w:tmpl w:val="48C051D8"/>
    <w:lvl w:ilvl="0" w:tplc="0C0C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5D5D15D6"/>
    <w:multiLevelType w:val="hybridMultilevel"/>
    <w:tmpl w:val="CF12A4C8"/>
    <w:lvl w:ilvl="0" w:tplc="0C0C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5F5623CF"/>
    <w:multiLevelType w:val="multilevel"/>
    <w:tmpl w:val="721ABCBE"/>
    <w:lvl w:ilvl="0">
      <w:start w:val="1"/>
      <w:numFmt w:val="decimal"/>
      <w:pStyle w:val="Borden1Level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pStyle w:val="Borden1Level2"/>
      <w:lvlText w:val="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lowerRoman"/>
      <w:pStyle w:val="Borden1Level3"/>
      <w:lvlText w:val="(%3)"/>
      <w:lvlJc w:val="left"/>
      <w:pPr>
        <w:tabs>
          <w:tab w:val="num" w:pos="2520"/>
        </w:tabs>
        <w:ind w:left="2160" w:hanging="720"/>
      </w:pPr>
      <w:rPr>
        <w:rFonts w:hint="default"/>
      </w:rPr>
    </w:lvl>
    <w:lvl w:ilvl="3">
      <w:start w:val="1"/>
      <w:numFmt w:val="decimal"/>
      <w:pStyle w:val="Borden1Level4"/>
      <w:lvlText w:val="(%4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lowerLetter"/>
      <w:pStyle w:val="Borden1Level5"/>
      <w:lvlText w:val="(%5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lowerRoman"/>
      <w:pStyle w:val="Borden1Level6"/>
      <w:lvlText w:val="(%6)"/>
      <w:lvlJc w:val="left"/>
      <w:pPr>
        <w:tabs>
          <w:tab w:val="num" w:pos="4680"/>
        </w:tabs>
        <w:ind w:left="4320" w:hanging="720"/>
      </w:pPr>
      <w:rPr>
        <w:rFonts w:hint="default"/>
      </w:rPr>
    </w:lvl>
    <w:lvl w:ilvl="6">
      <w:start w:val="1"/>
      <w:numFmt w:val="decimal"/>
      <w:pStyle w:val="Borden1Level7"/>
      <w:lvlText w:val="%7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lowerLetter"/>
      <w:pStyle w:val="Borden1Level8"/>
      <w:lvlText w:val="%8)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lowerRoman"/>
      <w:pStyle w:val="Borden1Level9"/>
      <w:lvlText w:val="%9)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29" w15:restartNumberingAfterBreak="0">
    <w:nsid w:val="669945A9"/>
    <w:multiLevelType w:val="hybridMultilevel"/>
    <w:tmpl w:val="639AA7D0"/>
    <w:lvl w:ilvl="0" w:tplc="0C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6A5C0F6A"/>
    <w:multiLevelType w:val="hybridMultilevel"/>
    <w:tmpl w:val="F33C0E72"/>
    <w:lvl w:ilvl="0" w:tplc="09E4B04C">
      <w:numFmt w:val="bullet"/>
      <w:lvlText w:val="•"/>
      <w:lvlJc w:val="left"/>
      <w:pPr>
        <w:ind w:left="1060" w:hanging="360"/>
      </w:pPr>
      <w:rPr>
        <w:rFonts w:ascii="Calibri" w:eastAsia="Calibri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73D2016F"/>
    <w:multiLevelType w:val="hybridMultilevel"/>
    <w:tmpl w:val="3A7ADA4E"/>
    <w:lvl w:ilvl="0" w:tplc="0C0C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7A473F30"/>
    <w:multiLevelType w:val="hybridMultilevel"/>
    <w:tmpl w:val="C1E4F528"/>
    <w:lvl w:ilvl="0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B791E3B"/>
    <w:multiLevelType w:val="hybridMultilevel"/>
    <w:tmpl w:val="C98CADEA"/>
    <w:lvl w:ilvl="0" w:tplc="0C0C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7F470B99"/>
    <w:multiLevelType w:val="hybridMultilevel"/>
    <w:tmpl w:val="57E67D96"/>
    <w:lvl w:ilvl="0" w:tplc="0C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894240333">
    <w:abstractNumId w:val="20"/>
  </w:num>
  <w:num w:numId="2" w16cid:durableId="1614171140">
    <w:abstractNumId w:val="28"/>
  </w:num>
  <w:num w:numId="3" w16cid:durableId="789514215">
    <w:abstractNumId w:val="12"/>
  </w:num>
  <w:num w:numId="4" w16cid:durableId="1874347638">
    <w:abstractNumId w:val="10"/>
  </w:num>
  <w:num w:numId="5" w16cid:durableId="1774667523">
    <w:abstractNumId w:val="5"/>
  </w:num>
  <w:num w:numId="6" w16cid:durableId="528299189">
    <w:abstractNumId w:val="8"/>
  </w:num>
  <w:num w:numId="7" w16cid:durableId="1159157564">
    <w:abstractNumId w:val="6"/>
  </w:num>
  <w:num w:numId="8" w16cid:durableId="2060782151">
    <w:abstractNumId w:val="21"/>
  </w:num>
  <w:num w:numId="9" w16cid:durableId="1702508619">
    <w:abstractNumId w:val="13"/>
  </w:num>
  <w:num w:numId="10" w16cid:durableId="1672220019">
    <w:abstractNumId w:val="11"/>
  </w:num>
  <w:num w:numId="11" w16cid:durableId="1618684676">
    <w:abstractNumId w:val="4"/>
  </w:num>
  <w:num w:numId="12" w16cid:durableId="341277418">
    <w:abstractNumId w:val="15"/>
  </w:num>
  <w:num w:numId="13" w16cid:durableId="148447222">
    <w:abstractNumId w:val="24"/>
  </w:num>
  <w:num w:numId="14" w16cid:durableId="2041658414">
    <w:abstractNumId w:val="0"/>
  </w:num>
  <w:num w:numId="15" w16cid:durableId="701252642">
    <w:abstractNumId w:val="22"/>
  </w:num>
  <w:num w:numId="16" w16cid:durableId="280455577">
    <w:abstractNumId w:val="25"/>
  </w:num>
  <w:num w:numId="17" w16cid:durableId="2035033456">
    <w:abstractNumId w:val="26"/>
  </w:num>
  <w:num w:numId="18" w16cid:durableId="1785074280">
    <w:abstractNumId w:val="17"/>
  </w:num>
  <w:num w:numId="19" w16cid:durableId="1614897306">
    <w:abstractNumId w:val="2"/>
  </w:num>
  <w:num w:numId="20" w16cid:durableId="1236740624">
    <w:abstractNumId w:val="16"/>
  </w:num>
  <w:num w:numId="21" w16cid:durableId="1771974697">
    <w:abstractNumId w:val="1"/>
  </w:num>
  <w:num w:numId="22" w16cid:durableId="1892841334">
    <w:abstractNumId w:val="19"/>
  </w:num>
  <w:num w:numId="23" w16cid:durableId="1322395148">
    <w:abstractNumId w:val="33"/>
  </w:num>
  <w:num w:numId="24" w16cid:durableId="1234855006">
    <w:abstractNumId w:val="18"/>
  </w:num>
  <w:num w:numId="25" w16cid:durableId="1143735537">
    <w:abstractNumId w:val="3"/>
  </w:num>
  <w:num w:numId="26" w16cid:durableId="826673472">
    <w:abstractNumId w:val="34"/>
  </w:num>
  <w:num w:numId="27" w16cid:durableId="2127582120">
    <w:abstractNumId w:val="23"/>
  </w:num>
  <w:num w:numId="28" w16cid:durableId="698969435">
    <w:abstractNumId w:val="32"/>
  </w:num>
  <w:num w:numId="29" w16cid:durableId="629477612">
    <w:abstractNumId w:val="31"/>
  </w:num>
  <w:num w:numId="30" w16cid:durableId="1245725849">
    <w:abstractNumId w:val="7"/>
  </w:num>
  <w:num w:numId="31" w16cid:durableId="1548029293">
    <w:abstractNumId w:val="9"/>
  </w:num>
  <w:num w:numId="32" w16cid:durableId="1035469870">
    <w:abstractNumId w:val="27"/>
  </w:num>
  <w:num w:numId="33" w16cid:durableId="1965580548">
    <w:abstractNumId w:val="14"/>
  </w:num>
  <w:num w:numId="34" w16cid:durableId="1457721560">
    <w:abstractNumId w:val="29"/>
  </w:num>
  <w:num w:numId="35" w16cid:durableId="1366830238">
    <w:abstractNumId w:val="3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tzQzNDG0NDczMjZX0lEKTi0uzszPAykwqgUACsUSFiwAAAA="/>
  </w:docVars>
  <w:rsids>
    <w:rsidRoot w:val="00691C0F"/>
    <w:rsid w:val="000039D7"/>
    <w:rsid w:val="000061E8"/>
    <w:rsid w:val="00006215"/>
    <w:rsid w:val="00021C69"/>
    <w:rsid w:val="000260F0"/>
    <w:rsid w:val="00045C77"/>
    <w:rsid w:val="000466E0"/>
    <w:rsid w:val="0005177C"/>
    <w:rsid w:val="0005209E"/>
    <w:rsid w:val="00052156"/>
    <w:rsid w:val="00052348"/>
    <w:rsid w:val="000549F1"/>
    <w:rsid w:val="00071679"/>
    <w:rsid w:val="00076E7F"/>
    <w:rsid w:val="00080025"/>
    <w:rsid w:val="00083D79"/>
    <w:rsid w:val="000844BB"/>
    <w:rsid w:val="00090437"/>
    <w:rsid w:val="00096A2B"/>
    <w:rsid w:val="000974E5"/>
    <w:rsid w:val="000A24E1"/>
    <w:rsid w:val="000A68E4"/>
    <w:rsid w:val="000B24DA"/>
    <w:rsid w:val="000B4950"/>
    <w:rsid w:val="000B7D67"/>
    <w:rsid w:val="000C787F"/>
    <w:rsid w:val="000D26DD"/>
    <w:rsid w:val="000E2D45"/>
    <w:rsid w:val="000F08FC"/>
    <w:rsid w:val="000F2145"/>
    <w:rsid w:val="001000B4"/>
    <w:rsid w:val="00100693"/>
    <w:rsid w:val="00100EB6"/>
    <w:rsid w:val="00111E94"/>
    <w:rsid w:val="001213B2"/>
    <w:rsid w:val="00125DD1"/>
    <w:rsid w:val="001307DE"/>
    <w:rsid w:val="0013255B"/>
    <w:rsid w:val="00140D07"/>
    <w:rsid w:val="00145187"/>
    <w:rsid w:val="001451D1"/>
    <w:rsid w:val="00145516"/>
    <w:rsid w:val="00152C46"/>
    <w:rsid w:val="00153B20"/>
    <w:rsid w:val="00164772"/>
    <w:rsid w:val="001676ED"/>
    <w:rsid w:val="00172031"/>
    <w:rsid w:val="00180488"/>
    <w:rsid w:val="00185C2C"/>
    <w:rsid w:val="00186233"/>
    <w:rsid w:val="00191AC3"/>
    <w:rsid w:val="001A0A7B"/>
    <w:rsid w:val="001A1695"/>
    <w:rsid w:val="001A2A0F"/>
    <w:rsid w:val="001A2E1B"/>
    <w:rsid w:val="001A4658"/>
    <w:rsid w:val="001B05D1"/>
    <w:rsid w:val="001B2F17"/>
    <w:rsid w:val="001B3A7C"/>
    <w:rsid w:val="001B6329"/>
    <w:rsid w:val="001B6559"/>
    <w:rsid w:val="001C3A5D"/>
    <w:rsid w:val="001C3DD5"/>
    <w:rsid w:val="001C4107"/>
    <w:rsid w:val="001C799E"/>
    <w:rsid w:val="001D3A6F"/>
    <w:rsid w:val="001D58CA"/>
    <w:rsid w:val="001E384D"/>
    <w:rsid w:val="001E4BF1"/>
    <w:rsid w:val="001F39F8"/>
    <w:rsid w:val="001F6AAE"/>
    <w:rsid w:val="002050BD"/>
    <w:rsid w:val="00205C56"/>
    <w:rsid w:val="00206242"/>
    <w:rsid w:val="00215566"/>
    <w:rsid w:val="002302C1"/>
    <w:rsid w:val="002353D6"/>
    <w:rsid w:val="0023750B"/>
    <w:rsid w:val="00244714"/>
    <w:rsid w:val="00245E2F"/>
    <w:rsid w:val="0026003C"/>
    <w:rsid w:val="00266560"/>
    <w:rsid w:val="0026710D"/>
    <w:rsid w:val="0027253E"/>
    <w:rsid w:val="002736FD"/>
    <w:rsid w:val="00282863"/>
    <w:rsid w:val="00284FE0"/>
    <w:rsid w:val="00287B35"/>
    <w:rsid w:val="00290914"/>
    <w:rsid w:val="002A23F8"/>
    <w:rsid w:val="002B0D49"/>
    <w:rsid w:val="002D0C79"/>
    <w:rsid w:val="002D78D8"/>
    <w:rsid w:val="002E44B2"/>
    <w:rsid w:val="00302B12"/>
    <w:rsid w:val="0030411D"/>
    <w:rsid w:val="003075A9"/>
    <w:rsid w:val="00316DA7"/>
    <w:rsid w:val="00320102"/>
    <w:rsid w:val="003248A4"/>
    <w:rsid w:val="0032625B"/>
    <w:rsid w:val="003333BD"/>
    <w:rsid w:val="003347BE"/>
    <w:rsid w:val="00335909"/>
    <w:rsid w:val="003366A4"/>
    <w:rsid w:val="003375C7"/>
    <w:rsid w:val="003609A7"/>
    <w:rsid w:val="00365F12"/>
    <w:rsid w:val="00373151"/>
    <w:rsid w:val="00374DDC"/>
    <w:rsid w:val="0037664F"/>
    <w:rsid w:val="00384A23"/>
    <w:rsid w:val="00386607"/>
    <w:rsid w:val="003A3A1D"/>
    <w:rsid w:val="003A626C"/>
    <w:rsid w:val="003C3BD1"/>
    <w:rsid w:val="003C4CDE"/>
    <w:rsid w:val="003D3A71"/>
    <w:rsid w:val="003D5E03"/>
    <w:rsid w:val="003E607D"/>
    <w:rsid w:val="003F2852"/>
    <w:rsid w:val="003F7740"/>
    <w:rsid w:val="003F7DB3"/>
    <w:rsid w:val="00404079"/>
    <w:rsid w:val="00404B82"/>
    <w:rsid w:val="004057C2"/>
    <w:rsid w:val="00414426"/>
    <w:rsid w:val="004205C9"/>
    <w:rsid w:val="004217DA"/>
    <w:rsid w:val="0042682D"/>
    <w:rsid w:val="00431B10"/>
    <w:rsid w:val="0043312F"/>
    <w:rsid w:val="00435F60"/>
    <w:rsid w:val="00437CE8"/>
    <w:rsid w:val="00437D41"/>
    <w:rsid w:val="00440D3D"/>
    <w:rsid w:val="00441CF5"/>
    <w:rsid w:val="00456538"/>
    <w:rsid w:val="0046516C"/>
    <w:rsid w:val="00475B88"/>
    <w:rsid w:val="00483B91"/>
    <w:rsid w:val="00492AB6"/>
    <w:rsid w:val="004A0DCF"/>
    <w:rsid w:val="004A175B"/>
    <w:rsid w:val="004A33AB"/>
    <w:rsid w:val="004B04B1"/>
    <w:rsid w:val="004B2286"/>
    <w:rsid w:val="004B3293"/>
    <w:rsid w:val="004C1EAF"/>
    <w:rsid w:val="004C452B"/>
    <w:rsid w:val="004D48A6"/>
    <w:rsid w:val="004D6E63"/>
    <w:rsid w:val="004D78F1"/>
    <w:rsid w:val="004E2B04"/>
    <w:rsid w:val="004E325A"/>
    <w:rsid w:val="004E7045"/>
    <w:rsid w:val="00514FB2"/>
    <w:rsid w:val="00516A0C"/>
    <w:rsid w:val="00521CC6"/>
    <w:rsid w:val="005317F0"/>
    <w:rsid w:val="005373A0"/>
    <w:rsid w:val="005412C0"/>
    <w:rsid w:val="005437DE"/>
    <w:rsid w:val="0054728B"/>
    <w:rsid w:val="00555367"/>
    <w:rsid w:val="005613B6"/>
    <w:rsid w:val="0056165E"/>
    <w:rsid w:val="0056486E"/>
    <w:rsid w:val="00564A89"/>
    <w:rsid w:val="005910AB"/>
    <w:rsid w:val="0059117B"/>
    <w:rsid w:val="005B59E1"/>
    <w:rsid w:val="005C1CD0"/>
    <w:rsid w:val="005C2C59"/>
    <w:rsid w:val="005C3F46"/>
    <w:rsid w:val="005C6D4D"/>
    <w:rsid w:val="005D0ABA"/>
    <w:rsid w:val="005E2163"/>
    <w:rsid w:val="005E33B5"/>
    <w:rsid w:val="005E6289"/>
    <w:rsid w:val="005E699A"/>
    <w:rsid w:val="005F0630"/>
    <w:rsid w:val="006000B6"/>
    <w:rsid w:val="00604B08"/>
    <w:rsid w:val="00625F61"/>
    <w:rsid w:val="00626CCB"/>
    <w:rsid w:val="00643C44"/>
    <w:rsid w:val="006461F7"/>
    <w:rsid w:val="00646B79"/>
    <w:rsid w:val="0065275C"/>
    <w:rsid w:val="0065523A"/>
    <w:rsid w:val="00680304"/>
    <w:rsid w:val="00683658"/>
    <w:rsid w:val="00691C0F"/>
    <w:rsid w:val="006A02A1"/>
    <w:rsid w:val="006A2ADB"/>
    <w:rsid w:val="006A3F4C"/>
    <w:rsid w:val="006A7B35"/>
    <w:rsid w:val="006B5DC2"/>
    <w:rsid w:val="006B7696"/>
    <w:rsid w:val="006C1DE9"/>
    <w:rsid w:val="006C2CF3"/>
    <w:rsid w:val="006C789A"/>
    <w:rsid w:val="006D07C3"/>
    <w:rsid w:val="006D4CE6"/>
    <w:rsid w:val="006D55A0"/>
    <w:rsid w:val="006D68FB"/>
    <w:rsid w:val="006E5518"/>
    <w:rsid w:val="006F026C"/>
    <w:rsid w:val="006F3498"/>
    <w:rsid w:val="006F3629"/>
    <w:rsid w:val="006F70AB"/>
    <w:rsid w:val="00702D19"/>
    <w:rsid w:val="00706BA2"/>
    <w:rsid w:val="0071653D"/>
    <w:rsid w:val="007426BA"/>
    <w:rsid w:val="0075148B"/>
    <w:rsid w:val="007529B9"/>
    <w:rsid w:val="007529E0"/>
    <w:rsid w:val="007638E1"/>
    <w:rsid w:val="007759E9"/>
    <w:rsid w:val="00775F35"/>
    <w:rsid w:val="007772EB"/>
    <w:rsid w:val="007A04BE"/>
    <w:rsid w:val="007A08DA"/>
    <w:rsid w:val="007A3DED"/>
    <w:rsid w:val="007A76FF"/>
    <w:rsid w:val="007B09CE"/>
    <w:rsid w:val="007B0B2D"/>
    <w:rsid w:val="007B228D"/>
    <w:rsid w:val="007B4771"/>
    <w:rsid w:val="007B5E14"/>
    <w:rsid w:val="007C79BF"/>
    <w:rsid w:val="007D3D24"/>
    <w:rsid w:val="007D6C40"/>
    <w:rsid w:val="007D759B"/>
    <w:rsid w:val="007F3DA8"/>
    <w:rsid w:val="00810EB5"/>
    <w:rsid w:val="008431FD"/>
    <w:rsid w:val="00851240"/>
    <w:rsid w:val="00861E2B"/>
    <w:rsid w:val="00862A24"/>
    <w:rsid w:val="008655AC"/>
    <w:rsid w:val="0086575C"/>
    <w:rsid w:val="00871DB9"/>
    <w:rsid w:val="00871DFD"/>
    <w:rsid w:val="008873C9"/>
    <w:rsid w:val="008951E5"/>
    <w:rsid w:val="0089563B"/>
    <w:rsid w:val="008A45DE"/>
    <w:rsid w:val="008A4F99"/>
    <w:rsid w:val="008B6298"/>
    <w:rsid w:val="008B76ED"/>
    <w:rsid w:val="008C0140"/>
    <w:rsid w:val="008C36F1"/>
    <w:rsid w:val="008E20C8"/>
    <w:rsid w:val="008E6BC9"/>
    <w:rsid w:val="008F0D0F"/>
    <w:rsid w:val="0091651C"/>
    <w:rsid w:val="009177F2"/>
    <w:rsid w:val="009178DB"/>
    <w:rsid w:val="009247C9"/>
    <w:rsid w:val="00924848"/>
    <w:rsid w:val="00925650"/>
    <w:rsid w:val="00925E4C"/>
    <w:rsid w:val="009524A9"/>
    <w:rsid w:val="00954567"/>
    <w:rsid w:val="009559F0"/>
    <w:rsid w:val="00956683"/>
    <w:rsid w:val="009656E9"/>
    <w:rsid w:val="00976EEA"/>
    <w:rsid w:val="00984339"/>
    <w:rsid w:val="009900A9"/>
    <w:rsid w:val="00995716"/>
    <w:rsid w:val="009A4C7C"/>
    <w:rsid w:val="009B0AD7"/>
    <w:rsid w:val="009C50C6"/>
    <w:rsid w:val="009D0967"/>
    <w:rsid w:val="009D49DA"/>
    <w:rsid w:val="009E26EC"/>
    <w:rsid w:val="009E6448"/>
    <w:rsid w:val="009F237A"/>
    <w:rsid w:val="009F49E9"/>
    <w:rsid w:val="00A00501"/>
    <w:rsid w:val="00A01698"/>
    <w:rsid w:val="00A03686"/>
    <w:rsid w:val="00A06C28"/>
    <w:rsid w:val="00A07AA4"/>
    <w:rsid w:val="00A118E7"/>
    <w:rsid w:val="00A12EE9"/>
    <w:rsid w:val="00A14878"/>
    <w:rsid w:val="00A2522E"/>
    <w:rsid w:val="00A260E0"/>
    <w:rsid w:val="00A273F9"/>
    <w:rsid w:val="00A276F7"/>
    <w:rsid w:val="00A31D87"/>
    <w:rsid w:val="00A33811"/>
    <w:rsid w:val="00A33DB9"/>
    <w:rsid w:val="00A402A8"/>
    <w:rsid w:val="00A43577"/>
    <w:rsid w:val="00A44CDC"/>
    <w:rsid w:val="00A70DE9"/>
    <w:rsid w:val="00A82FC1"/>
    <w:rsid w:val="00A84DB4"/>
    <w:rsid w:val="00A85941"/>
    <w:rsid w:val="00A8729F"/>
    <w:rsid w:val="00A87C96"/>
    <w:rsid w:val="00A930E6"/>
    <w:rsid w:val="00A9541C"/>
    <w:rsid w:val="00A97706"/>
    <w:rsid w:val="00AA0D36"/>
    <w:rsid w:val="00AA165C"/>
    <w:rsid w:val="00AA1F57"/>
    <w:rsid w:val="00AA2413"/>
    <w:rsid w:val="00AA55DE"/>
    <w:rsid w:val="00AB196A"/>
    <w:rsid w:val="00AB2DF1"/>
    <w:rsid w:val="00AB2E97"/>
    <w:rsid w:val="00AC0A8C"/>
    <w:rsid w:val="00AC7B33"/>
    <w:rsid w:val="00AD6A51"/>
    <w:rsid w:val="00AE7A64"/>
    <w:rsid w:val="00AE7F41"/>
    <w:rsid w:val="00B016A3"/>
    <w:rsid w:val="00B04F6D"/>
    <w:rsid w:val="00B0606D"/>
    <w:rsid w:val="00B074C4"/>
    <w:rsid w:val="00B07FB0"/>
    <w:rsid w:val="00B11276"/>
    <w:rsid w:val="00B14E56"/>
    <w:rsid w:val="00B17202"/>
    <w:rsid w:val="00B17B88"/>
    <w:rsid w:val="00B23B44"/>
    <w:rsid w:val="00B44869"/>
    <w:rsid w:val="00B605B2"/>
    <w:rsid w:val="00B618F6"/>
    <w:rsid w:val="00B64672"/>
    <w:rsid w:val="00B81E61"/>
    <w:rsid w:val="00B9121E"/>
    <w:rsid w:val="00B9141E"/>
    <w:rsid w:val="00B9315F"/>
    <w:rsid w:val="00B96B89"/>
    <w:rsid w:val="00BA654E"/>
    <w:rsid w:val="00BA69E6"/>
    <w:rsid w:val="00BA6F21"/>
    <w:rsid w:val="00BB725E"/>
    <w:rsid w:val="00BC1F91"/>
    <w:rsid w:val="00BC3138"/>
    <w:rsid w:val="00BD60FC"/>
    <w:rsid w:val="00BE05CA"/>
    <w:rsid w:val="00BE7180"/>
    <w:rsid w:val="00BF490C"/>
    <w:rsid w:val="00C03B5D"/>
    <w:rsid w:val="00C162B9"/>
    <w:rsid w:val="00C17463"/>
    <w:rsid w:val="00C17CFE"/>
    <w:rsid w:val="00C2032F"/>
    <w:rsid w:val="00C212E1"/>
    <w:rsid w:val="00C23A63"/>
    <w:rsid w:val="00C243B1"/>
    <w:rsid w:val="00C24960"/>
    <w:rsid w:val="00C30D56"/>
    <w:rsid w:val="00C33BAC"/>
    <w:rsid w:val="00C4355F"/>
    <w:rsid w:val="00C44B91"/>
    <w:rsid w:val="00C47802"/>
    <w:rsid w:val="00C533AE"/>
    <w:rsid w:val="00C55FD0"/>
    <w:rsid w:val="00C57884"/>
    <w:rsid w:val="00C6052D"/>
    <w:rsid w:val="00C60813"/>
    <w:rsid w:val="00C60E11"/>
    <w:rsid w:val="00C6381A"/>
    <w:rsid w:val="00C70A71"/>
    <w:rsid w:val="00C83088"/>
    <w:rsid w:val="00C8324A"/>
    <w:rsid w:val="00C85C2A"/>
    <w:rsid w:val="00C91DD5"/>
    <w:rsid w:val="00C9435A"/>
    <w:rsid w:val="00C96E02"/>
    <w:rsid w:val="00CA4ED1"/>
    <w:rsid w:val="00CA6F31"/>
    <w:rsid w:val="00CB1EB0"/>
    <w:rsid w:val="00CB33CA"/>
    <w:rsid w:val="00CC0C6B"/>
    <w:rsid w:val="00CC3600"/>
    <w:rsid w:val="00CC6F1C"/>
    <w:rsid w:val="00CD181D"/>
    <w:rsid w:val="00CD2920"/>
    <w:rsid w:val="00CD4F5F"/>
    <w:rsid w:val="00CD57BB"/>
    <w:rsid w:val="00CE084A"/>
    <w:rsid w:val="00CE1A62"/>
    <w:rsid w:val="00CE2F94"/>
    <w:rsid w:val="00CE3C2B"/>
    <w:rsid w:val="00CE4818"/>
    <w:rsid w:val="00D01CA1"/>
    <w:rsid w:val="00D119EA"/>
    <w:rsid w:val="00D14801"/>
    <w:rsid w:val="00D151C5"/>
    <w:rsid w:val="00D15F79"/>
    <w:rsid w:val="00D166E8"/>
    <w:rsid w:val="00D2047F"/>
    <w:rsid w:val="00D2202E"/>
    <w:rsid w:val="00D22252"/>
    <w:rsid w:val="00D371A4"/>
    <w:rsid w:val="00D4053C"/>
    <w:rsid w:val="00D40E86"/>
    <w:rsid w:val="00D41FAD"/>
    <w:rsid w:val="00D47EE2"/>
    <w:rsid w:val="00D50A1D"/>
    <w:rsid w:val="00D50AA0"/>
    <w:rsid w:val="00D62493"/>
    <w:rsid w:val="00D71ED8"/>
    <w:rsid w:val="00D7214A"/>
    <w:rsid w:val="00D76AA2"/>
    <w:rsid w:val="00D771CD"/>
    <w:rsid w:val="00D81F9E"/>
    <w:rsid w:val="00D83EE9"/>
    <w:rsid w:val="00D9044E"/>
    <w:rsid w:val="00D90B54"/>
    <w:rsid w:val="00D927C3"/>
    <w:rsid w:val="00DA3CE1"/>
    <w:rsid w:val="00DA451A"/>
    <w:rsid w:val="00DA5500"/>
    <w:rsid w:val="00DA5FDD"/>
    <w:rsid w:val="00DB037B"/>
    <w:rsid w:val="00DB148F"/>
    <w:rsid w:val="00DB1734"/>
    <w:rsid w:val="00DB7CD3"/>
    <w:rsid w:val="00DC1D30"/>
    <w:rsid w:val="00DC3DAE"/>
    <w:rsid w:val="00DD4898"/>
    <w:rsid w:val="00DE4F14"/>
    <w:rsid w:val="00DE52C3"/>
    <w:rsid w:val="00DF58C6"/>
    <w:rsid w:val="00DF71A7"/>
    <w:rsid w:val="00DF78F2"/>
    <w:rsid w:val="00E0579A"/>
    <w:rsid w:val="00E12DC8"/>
    <w:rsid w:val="00E27128"/>
    <w:rsid w:val="00E310A7"/>
    <w:rsid w:val="00E40954"/>
    <w:rsid w:val="00E47ECD"/>
    <w:rsid w:val="00E518E4"/>
    <w:rsid w:val="00E5296C"/>
    <w:rsid w:val="00E5760B"/>
    <w:rsid w:val="00E615E3"/>
    <w:rsid w:val="00E65A35"/>
    <w:rsid w:val="00E66A51"/>
    <w:rsid w:val="00E670A0"/>
    <w:rsid w:val="00E73222"/>
    <w:rsid w:val="00E82A53"/>
    <w:rsid w:val="00E847D0"/>
    <w:rsid w:val="00E8639E"/>
    <w:rsid w:val="00EA1119"/>
    <w:rsid w:val="00EA22B2"/>
    <w:rsid w:val="00EA4D3A"/>
    <w:rsid w:val="00EB2E36"/>
    <w:rsid w:val="00EB4B94"/>
    <w:rsid w:val="00EB69DD"/>
    <w:rsid w:val="00EC1AEC"/>
    <w:rsid w:val="00EC3882"/>
    <w:rsid w:val="00EE7CED"/>
    <w:rsid w:val="00EF0B69"/>
    <w:rsid w:val="00EF28D2"/>
    <w:rsid w:val="00EF3711"/>
    <w:rsid w:val="00EF3A6B"/>
    <w:rsid w:val="00F56881"/>
    <w:rsid w:val="00F57754"/>
    <w:rsid w:val="00F579FB"/>
    <w:rsid w:val="00F60441"/>
    <w:rsid w:val="00F60EBE"/>
    <w:rsid w:val="00F64EBE"/>
    <w:rsid w:val="00F66D80"/>
    <w:rsid w:val="00F7094B"/>
    <w:rsid w:val="00F70F3E"/>
    <w:rsid w:val="00F7159C"/>
    <w:rsid w:val="00F812DC"/>
    <w:rsid w:val="00F82CB0"/>
    <w:rsid w:val="00F85219"/>
    <w:rsid w:val="00F9272B"/>
    <w:rsid w:val="00F95D88"/>
    <w:rsid w:val="00F97311"/>
    <w:rsid w:val="00F9738E"/>
    <w:rsid w:val="00FA1CB8"/>
    <w:rsid w:val="00FA4633"/>
    <w:rsid w:val="00FA4FC1"/>
    <w:rsid w:val="00FB78F0"/>
    <w:rsid w:val="00FC1368"/>
    <w:rsid w:val="00FC58C4"/>
    <w:rsid w:val="00FD29B5"/>
    <w:rsid w:val="00FE3576"/>
    <w:rsid w:val="00FE38AE"/>
    <w:rsid w:val="00FE6B88"/>
    <w:rsid w:val="00FF1155"/>
    <w:rsid w:val="00FF6D11"/>
    <w:rsid w:val="256CC9A2"/>
    <w:rsid w:val="26B5C8B7"/>
    <w:rsid w:val="4DC2604C"/>
    <w:rsid w:val="4FA852A0"/>
    <w:rsid w:val="5F076002"/>
    <w:rsid w:val="66020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439CB"/>
  <w15:chartTrackingRefBased/>
  <w15:docId w15:val="{91AA3CEF-DA62-4465-A4A5-0B5DC7DEF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C0F"/>
    <w:rPr>
      <w:rFonts w:ascii="Calibri" w:eastAsia="Calibri" w:hAnsi="Calibri" w:cs="Calibri"/>
      <w:lang w:val="en-US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6A2ADB"/>
    <w:pPr>
      <w:keepNext/>
      <w:keepLines/>
      <w:numPr>
        <w:numId w:val="1"/>
      </w:numPr>
      <w:spacing w:before="220" w:after="0" w:line="240" w:lineRule="auto"/>
      <w:outlineLvl w:val="0"/>
    </w:pPr>
    <w:rPr>
      <w:rFonts w:ascii="Times New Roman" w:eastAsia="Times New Roman" w:hAnsi="Times New Roman" w:cs="Times New Roman"/>
      <w:b/>
      <w:sz w:val="24"/>
      <w:szCs w:val="24"/>
      <w:lang w:val="en-CA" w:eastAsia="en-CA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6A2ADB"/>
    <w:pPr>
      <w:numPr>
        <w:ilvl w:val="1"/>
        <w:numId w:val="1"/>
      </w:numPr>
      <w:tabs>
        <w:tab w:val="left" w:pos="1440"/>
      </w:tabs>
      <w:spacing w:before="220" w:after="0" w:line="240" w:lineRule="auto"/>
      <w:jc w:val="both"/>
      <w:outlineLvl w:val="1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3">
    <w:name w:val="heading 3"/>
    <w:basedOn w:val="Normal"/>
    <w:link w:val="Heading3Char"/>
    <w:uiPriority w:val="9"/>
    <w:unhideWhenUsed/>
    <w:qFormat/>
    <w:rsid w:val="006A2ADB"/>
    <w:pPr>
      <w:numPr>
        <w:ilvl w:val="2"/>
        <w:numId w:val="1"/>
      </w:numPr>
      <w:tabs>
        <w:tab w:val="num" w:pos="1440"/>
      </w:tabs>
      <w:spacing w:before="220" w:after="0" w:line="240" w:lineRule="auto"/>
      <w:jc w:val="both"/>
      <w:outlineLvl w:val="2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6A2ADB"/>
    <w:pPr>
      <w:numPr>
        <w:ilvl w:val="3"/>
        <w:numId w:val="1"/>
      </w:numPr>
      <w:spacing w:before="220" w:after="0" w:line="240" w:lineRule="auto"/>
      <w:jc w:val="both"/>
      <w:outlineLvl w:val="3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6A2ADB"/>
    <w:pPr>
      <w:numPr>
        <w:ilvl w:val="4"/>
        <w:numId w:val="1"/>
      </w:numPr>
      <w:spacing w:before="220" w:after="0" w:line="240" w:lineRule="auto"/>
      <w:jc w:val="both"/>
      <w:outlineLvl w:val="4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6A2ADB"/>
    <w:pPr>
      <w:numPr>
        <w:ilvl w:val="5"/>
        <w:numId w:val="1"/>
      </w:numPr>
      <w:spacing w:before="220" w:after="0" w:line="240" w:lineRule="auto"/>
      <w:jc w:val="both"/>
      <w:outlineLvl w:val="5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7">
    <w:name w:val="heading 7"/>
    <w:basedOn w:val="Normal"/>
    <w:link w:val="Heading7Char"/>
    <w:qFormat/>
    <w:rsid w:val="006A2ADB"/>
    <w:pPr>
      <w:numPr>
        <w:ilvl w:val="6"/>
        <w:numId w:val="1"/>
      </w:numPr>
      <w:spacing w:before="220" w:after="0" w:line="240" w:lineRule="auto"/>
      <w:jc w:val="both"/>
      <w:outlineLvl w:val="6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8">
    <w:name w:val="heading 8"/>
    <w:basedOn w:val="Normal"/>
    <w:link w:val="Heading8Char"/>
    <w:qFormat/>
    <w:rsid w:val="006A2ADB"/>
    <w:pPr>
      <w:numPr>
        <w:ilvl w:val="7"/>
        <w:numId w:val="1"/>
      </w:numPr>
      <w:spacing w:before="220" w:after="0" w:line="240" w:lineRule="auto"/>
      <w:jc w:val="both"/>
      <w:outlineLvl w:val="7"/>
    </w:pPr>
    <w:rPr>
      <w:rFonts w:ascii="Arial" w:eastAsia="Times New Roman" w:hAnsi="Arial" w:cs="Times New Roman"/>
      <w:szCs w:val="24"/>
      <w:lang w:val="en-CA" w:eastAsia="en-CA"/>
    </w:rPr>
  </w:style>
  <w:style w:type="paragraph" w:styleId="Heading9">
    <w:name w:val="heading 9"/>
    <w:basedOn w:val="Normal"/>
    <w:link w:val="Heading9Char"/>
    <w:qFormat/>
    <w:rsid w:val="006A2ADB"/>
    <w:pPr>
      <w:numPr>
        <w:ilvl w:val="8"/>
        <w:numId w:val="1"/>
      </w:numPr>
      <w:spacing w:before="220" w:after="0" w:line="240" w:lineRule="auto"/>
      <w:jc w:val="both"/>
      <w:outlineLvl w:val="8"/>
    </w:pPr>
    <w:rPr>
      <w:rFonts w:ascii="Arial" w:eastAsia="Times New Roman" w:hAnsi="Arial" w:cs="Times New Roman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LTICHeading1">
    <w:name w:val="CELTIC Heading 1"/>
    <w:basedOn w:val="Normal"/>
    <w:next w:val="Normal"/>
    <w:rsid w:val="00691C0F"/>
    <w:pPr>
      <w:spacing w:after="120" w:line="240" w:lineRule="auto"/>
      <w:jc w:val="both"/>
    </w:pPr>
    <w:rPr>
      <w:rFonts w:ascii="Verdana" w:eastAsia="Times New Roman" w:hAnsi="Verdana" w:cs="Times New Roman"/>
      <w:b/>
      <w:smallCaps/>
      <w:color w:val="000080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B62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62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298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6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6298"/>
    <w:rPr>
      <w:rFonts w:ascii="Calibri" w:eastAsia="Calibri" w:hAnsi="Calibri" w:cs="Calibri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F64EBE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sid w:val="00CC0C6B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3366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3366A4"/>
  </w:style>
  <w:style w:type="character" w:customStyle="1" w:styleId="eop">
    <w:name w:val="eop"/>
    <w:basedOn w:val="DefaultParagraphFont"/>
    <w:rsid w:val="003366A4"/>
  </w:style>
  <w:style w:type="paragraph" w:styleId="ListParagraph">
    <w:name w:val="List Paragraph"/>
    <w:basedOn w:val="Normal"/>
    <w:link w:val="ListParagraphChar"/>
    <w:uiPriority w:val="34"/>
    <w:qFormat/>
    <w:rsid w:val="00AE7A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2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286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2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286"/>
    <w:rPr>
      <w:rFonts w:ascii="Calibri" w:eastAsia="Calibri" w:hAnsi="Calibri" w:cs="Calibri"/>
      <w:lang w:val="en-US"/>
    </w:rPr>
  </w:style>
  <w:style w:type="character" w:styleId="UnresolvedMention">
    <w:name w:val="Unresolved Mention"/>
    <w:basedOn w:val="DefaultParagraphFont"/>
    <w:uiPriority w:val="99"/>
    <w:unhideWhenUsed/>
    <w:rsid w:val="00D6249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46B79"/>
    <w:pPr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A2ADB"/>
    <w:rPr>
      <w:rFonts w:ascii="Times New Roman" w:eastAsia="Times New Roman" w:hAnsi="Times New Roman" w:cs="Times New Roman"/>
      <w:b/>
      <w:sz w:val="24"/>
      <w:szCs w:val="24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7Char">
    <w:name w:val="Heading 7 Char"/>
    <w:basedOn w:val="DefaultParagraphFont"/>
    <w:link w:val="Heading7"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8Char">
    <w:name w:val="Heading 8 Char"/>
    <w:basedOn w:val="DefaultParagraphFont"/>
    <w:link w:val="Heading8"/>
    <w:rsid w:val="006A2ADB"/>
    <w:rPr>
      <w:rFonts w:ascii="Arial" w:eastAsia="Times New Roman" w:hAnsi="Arial" w:cs="Times New Roman"/>
      <w:szCs w:val="24"/>
      <w:lang w:eastAsia="en-CA"/>
    </w:rPr>
  </w:style>
  <w:style w:type="character" w:customStyle="1" w:styleId="Heading9Char">
    <w:name w:val="Heading 9 Char"/>
    <w:basedOn w:val="DefaultParagraphFont"/>
    <w:link w:val="Heading9"/>
    <w:rsid w:val="006A2ADB"/>
    <w:rPr>
      <w:rFonts w:ascii="Arial" w:eastAsia="Times New Roman" w:hAnsi="Arial" w:cs="Times New Roman"/>
      <w:szCs w:val="24"/>
      <w:lang w:eastAsia="en-CA"/>
    </w:rPr>
  </w:style>
  <w:style w:type="paragraph" w:customStyle="1" w:styleId="Borden1Level1">
    <w:name w:val="Borden 1 Level 1"/>
    <w:aliases w:val="b1"/>
    <w:basedOn w:val="BodyText"/>
    <w:rsid w:val="006A2ADB"/>
    <w:pPr>
      <w:numPr>
        <w:numId w:val="2"/>
      </w:numPr>
      <w:tabs>
        <w:tab w:val="clear" w:pos="72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2">
    <w:name w:val="Borden 1 Level 2"/>
    <w:aliases w:val="b2"/>
    <w:basedOn w:val="BodyText"/>
    <w:rsid w:val="006A2ADB"/>
    <w:pPr>
      <w:numPr>
        <w:ilvl w:val="1"/>
        <w:numId w:val="2"/>
      </w:numPr>
      <w:tabs>
        <w:tab w:val="clear" w:pos="72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3">
    <w:name w:val="Borden 1 Level 3"/>
    <w:aliases w:val="b3"/>
    <w:basedOn w:val="BodyText"/>
    <w:rsid w:val="006A2ADB"/>
    <w:pPr>
      <w:numPr>
        <w:ilvl w:val="2"/>
        <w:numId w:val="2"/>
      </w:numPr>
      <w:tabs>
        <w:tab w:val="clear" w:pos="252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4">
    <w:name w:val="Borden 1 Level 4"/>
    <w:aliases w:val="b4"/>
    <w:basedOn w:val="BodyText"/>
    <w:rsid w:val="006A2ADB"/>
    <w:pPr>
      <w:numPr>
        <w:ilvl w:val="3"/>
        <w:numId w:val="2"/>
      </w:numPr>
      <w:tabs>
        <w:tab w:val="clear" w:pos="288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5">
    <w:name w:val="Borden 1 Level 5"/>
    <w:aliases w:val="b5"/>
    <w:basedOn w:val="BodyText"/>
    <w:rsid w:val="006A2ADB"/>
    <w:pPr>
      <w:numPr>
        <w:ilvl w:val="4"/>
        <w:numId w:val="2"/>
      </w:numPr>
      <w:tabs>
        <w:tab w:val="clear" w:pos="360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6">
    <w:name w:val="Borden 1 Level 6"/>
    <w:aliases w:val="b6"/>
    <w:basedOn w:val="BodyText"/>
    <w:rsid w:val="006A2ADB"/>
    <w:pPr>
      <w:numPr>
        <w:ilvl w:val="5"/>
        <w:numId w:val="2"/>
      </w:numPr>
      <w:tabs>
        <w:tab w:val="clear" w:pos="468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7">
    <w:name w:val="Borden 1 Level 7"/>
    <w:aliases w:val="b7"/>
    <w:basedOn w:val="BodyText"/>
    <w:rsid w:val="006A2ADB"/>
    <w:pPr>
      <w:numPr>
        <w:ilvl w:val="6"/>
        <w:numId w:val="2"/>
      </w:numPr>
      <w:tabs>
        <w:tab w:val="clear" w:pos="504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8">
    <w:name w:val="Borden 1 Level 8"/>
    <w:aliases w:val="b8"/>
    <w:basedOn w:val="BodyText"/>
    <w:rsid w:val="006A2ADB"/>
    <w:pPr>
      <w:numPr>
        <w:ilvl w:val="7"/>
        <w:numId w:val="2"/>
      </w:numPr>
      <w:tabs>
        <w:tab w:val="clear" w:pos="576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Borden1Level9">
    <w:name w:val="Borden 1 Level 9"/>
    <w:aliases w:val="b9"/>
    <w:basedOn w:val="BodyText"/>
    <w:rsid w:val="006A2ADB"/>
    <w:pPr>
      <w:numPr>
        <w:ilvl w:val="8"/>
        <w:numId w:val="2"/>
      </w:numPr>
      <w:tabs>
        <w:tab w:val="clear" w:pos="6480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BodyText">
    <w:name w:val="Body Text"/>
    <w:basedOn w:val="Normal"/>
    <w:link w:val="BodyTextChar"/>
    <w:uiPriority w:val="99"/>
    <w:semiHidden/>
    <w:unhideWhenUsed/>
    <w:rsid w:val="006A2A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A2ADB"/>
    <w:rPr>
      <w:rFonts w:ascii="Calibri" w:eastAsia="Calibri" w:hAnsi="Calibri" w:cs="Calibri"/>
      <w:lang w:val="en-US"/>
    </w:rPr>
  </w:style>
  <w:style w:type="paragraph" w:customStyle="1" w:styleId="BodyA">
    <w:name w:val="Body A"/>
    <w:rsid w:val="009559F0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 w:eastAsia="en-CA"/>
    </w:rPr>
  </w:style>
  <w:style w:type="character" w:customStyle="1" w:styleId="ts-alignment-element">
    <w:name w:val="ts-alignment-element"/>
    <w:basedOn w:val="DefaultParagraphFont"/>
    <w:rsid w:val="004A175B"/>
  </w:style>
  <w:style w:type="character" w:customStyle="1" w:styleId="ts-alignment-element-highlighted">
    <w:name w:val="ts-alignment-element-highlighted"/>
    <w:basedOn w:val="DefaultParagraphFont"/>
    <w:rsid w:val="004A175B"/>
  </w:style>
  <w:style w:type="character" w:customStyle="1" w:styleId="ListParagraphChar">
    <w:name w:val="List Paragraph Char"/>
    <w:link w:val="ListParagraph"/>
    <w:uiPriority w:val="34"/>
    <w:rsid w:val="004A175B"/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24" Type="http://schemas.microsoft.com/office/2019/05/relationships/documenttasks" Target="documenttasks/documenttasks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emf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AA866079-B501-45A0-958A-DC903CE4D89C}">
    <t:Anchor>
      <t:Comment id="499262671"/>
    </t:Anchor>
    <t:History>
      <t:Event id="{FA1F5A37-E192-47CB-8BF1-6695E0242112}" time="2021-05-18T17:29:10Z">
        <t:Attribution userId="S::joanne.mackinnon@ngen.ca::9603dce3-2727-446e-baa9-9772c66c960f" userProvider="AD" userName="Joanne MacKinnon"/>
        <t:Anchor>
          <t:Comment id="499262671"/>
        </t:Anchor>
        <t:Create/>
      </t:Event>
      <t:Event id="{814B3897-9044-4F57-877C-A6E9B62DA6EE}" time="2021-05-18T17:29:10Z">
        <t:Attribution userId="S::joanne.mackinnon@ngen.ca::9603dce3-2727-446e-baa9-9772c66c960f" userProvider="AD" userName="Joanne MacKinnon"/>
        <t:Anchor>
          <t:Comment id="499262671"/>
        </t:Anchor>
        <t:Assign userId="S::john.laughlin@ngen.ca::33489510-fa67-48e4-b9b3-46c17b5ac5c0" userProvider="AD" userName="John Laughlin"/>
      </t:Event>
      <t:Event id="{2AB5D436-CA58-4164-ABA9-BE95670161C0}" time="2021-05-18T17:29:10Z">
        <t:Attribution userId="S::joanne.mackinnon@ngen.ca::9603dce3-2727-446e-baa9-9772c66c960f" userProvider="AD" userName="Joanne MacKinnon"/>
        <t:Anchor>
          <t:Comment id="499262671"/>
        </t:Anchor>
        <t:SetTitle title="@John Laughlin do you not want this as a fillable PDF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5214fc6-9f78-47ca-a367-7f6653c6c9a9">
      <UserInfo>
        <DisplayName/>
        <AccountId xsi:nil="true"/>
        <AccountType/>
      </UserInfo>
    </SharedWithUsers>
    <TaxCatchAll xmlns="95214fc6-9f78-47ca-a367-7f6653c6c9a9" xsi:nil="true"/>
    <lcf76f155ced4ddcb4097134ff3c332f xmlns="b0e7f168-fb89-4b1c-b62e-1ff9221865f6">
      <Terms xmlns="http://schemas.microsoft.com/office/infopath/2007/PartnerControls"/>
    </lcf76f155ced4ddcb4097134ff3c332f>
    <MediaLengthInSeconds xmlns="b0e7f168-fb89-4b1c-b62e-1ff9221865f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03937B8BBF8D438329B4FE3F32F6B1" ma:contentTypeVersion="16" ma:contentTypeDescription="Create a new document." ma:contentTypeScope="" ma:versionID="2f8b47cef22aca3832a1122a80904076">
  <xsd:schema xmlns:xsd="http://www.w3.org/2001/XMLSchema" xmlns:xs="http://www.w3.org/2001/XMLSchema" xmlns:p="http://schemas.microsoft.com/office/2006/metadata/properties" xmlns:ns2="b0e7f168-fb89-4b1c-b62e-1ff9221865f6" xmlns:ns3="95214fc6-9f78-47ca-a367-7f6653c6c9a9" targetNamespace="http://schemas.microsoft.com/office/2006/metadata/properties" ma:root="true" ma:fieldsID="43a8de6e7b79f3a51defa2e5ed857f2f" ns2:_="" ns3:_="">
    <xsd:import namespace="b0e7f168-fb89-4b1c-b62e-1ff9221865f6"/>
    <xsd:import namespace="95214fc6-9f78-47ca-a367-7f6653c6c9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7f168-fb89-4b1c-b62e-1ff9221865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0c0e0a9-a85a-4f7f-96c8-d5d5636195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14fc6-9f78-47ca-a367-7f6653c6c9a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90a329-517d-4314-9805-76bf7c9b6608}" ma:internalName="TaxCatchAll" ma:showField="CatchAllData" ma:web="95214fc6-9f78-47ca-a367-7f6653c6c9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391619-C4E3-466B-A933-A7A3BBF8A8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02D652-E45C-48E7-859D-B15D893DF1D2}">
  <ds:schemaRefs>
    <ds:schemaRef ds:uri="http://schemas.microsoft.com/office/2006/metadata/properties"/>
    <ds:schemaRef ds:uri="http://schemas.microsoft.com/office/infopath/2007/PartnerControls"/>
    <ds:schemaRef ds:uri="abfde6c6-2969-4f0a-bf91-1180c12594c5"/>
    <ds:schemaRef ds:uri="95214fc6-9f78-47ca-a367-7f6653c6c9a9"/>
    <ds:schemaRef ds:uri="b0e7f168-fb89-4b1c-b62e-1ff9221865f6"/>
  </ds:schemaRefs>
</ds:datastoreItem>
</file>

<file path=customXml/itemProps3.xml><?xml version="1.0" encoding="utf-8"?>
<ds:datastoreItem xmlns:ds="http://schemas.openxmlformats.org/officeDocument/2006/customXml" ds:itemID="{4B9DA47E-7376-4991-9F77-BF84179FC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e7f168-fb89-4b1c-b62e-1ff9221865f6"/>
    <ds:schemaRef ds:uri="95214fc6-9f78-47ca-a367-7f6653c6c9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10</Words>
  <Characters>62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MacKinnon</dc:creator>
  <cp:keywords/>
  <dc:description/>
  <cp:lastModifiedBy>Joanne MacKinnon</cp:lastModifiedBy>
  <cp:revision>26</cp:revision>
  <dcterms:created xsi:type="dcterms:W3CDTF">2022-11-07T14:44:00Z</dcterms:created>
  <dcterms:modified xsi:type="dcterms:W3CDTF">2022-11-07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03937B8BBF8D438329B4FE3F32F6B1</vt:lpwstr>
  </property>
  <property fmtid="{D5CDD505-2E9C-101B-9397-08002B2CF9AE}" pid="3" name="MediaServiceImageTags">
    <vt:lpwstr/>
  </property>
  <property fmtid="{D5CDD505-2E9C-101B-9397-08002B2CF9AE}" pid="4" name="Order">
    <vt:r8>1120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